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25F8F" w14:textId="73BFC20C" w:rsidR="003B61C4" w:rsidRPr="003B61C4" w:rsidRDefault="00897980" w:rsidP="00897980">
      <w:pPr>
        <w:spacing w:line="480" w:lineRule="auto"/>
        <w:jc w:val="center"/>
        <w:rPr>
          <w:rFonts w:ascii="Times New Roman" w:hAnsi="Times New Roman" w:cs="Times New Roman"/>
          <w:sz w:val="24"/>
          <w:szCs w:val="24"/>
        </w:rPr>
      </w:pPr>
      <w:r>
        <w:rPr>
          <w:rFonts w:ascii="Times New Roman" w:hAnsi="Times New Roman" w:cs="Times New Roman"/>
          <w:b/>
          <w:sz w:val="24"/>
          <w:szCs w:val="24"/>
        </w:rPr>
        <w:t>5.5:</w:t>
      </w:r>
      <w:r w:rsidRPr="00897980">
        <w:t xml:space="preserve"> </w:t>
      </w:r>
      <w:r w:rsidRPr="00897980">
        <w:rPr>
          <w:rFonts w:ascii="Times New Roman" w:hAnsi="Times New Roman" w:cs="Times New Roman"/>
          <w:b/>
          <w:sz w:val="24"/>
          <w:szCs w:val="24"/>
        </w:rPr>
        <w:t>Islamic Rebirth, Salafism and the Ottomans</w:t>
      </w:r>
      <w:bookmarkStart w:id="0" w:name="_GoBack"/>
      <w:bookmarkEnd w:id="0"/>
    </w:p>
    <w:p w14:paraId="24B8C339" w14:textId="77777777" w:rsidR="00A10B1A" w:rsidRPr="003B61C4" w:rsidRDefault="00A10B1A" w:rsidP="003B61C4">
      <w:pPr>
        <w:spacing w:line="480" w:lineRule="auto"/>
        <w:ind w:firstLine="720"/>
        <w:rPr>
          <w:rFonts w:ascii="Times New Roman" w:hAnsi="Times New Roman" w:cs="Times New Roman"/>
          <w:sz w:val="24"/>
          <w:szCs w:val="24"/>
        </w:rPr>
      </w:pPr>
      <w:r w:rsidRPr="003B61C4">
        <w:rPr>
          <w:rFonts w:ascii="Times New Roman" w:hAnsi="Times New Roman" w:cs="Times New Roman"/>
          <w:sz w:val="24"/>
          <w:szCs w:val="24"/>
        </w:rPr>
        <w:t xml:space="preserve">The history of Middle East has multiple of interesting facts on how </w:t>
      </w:r>
      <w:r w:rsidR="00B11A00" w:rsidRPr="003B61C4">
        <w:rPr>
          <w:rFonts w:ascii="Times New Roman" w:hAnsi="Times New Roman" w:cs="Times New Roman"/>
          <w:sz w:val="24"/>
          <w:szCs w:val="24"/>
        </w:rPr>
        <w:t xml:space="preserve">spread religion led to conquering of major areas. Islamic religion being among the most spread across the world started in middle east and gradually spread </w:t>
      </w:r>
      <w:r w:rsidR="00ED1ABC" w:rsidRPr="003B61C4">
        <w:rPr>
          <w:rFonts w:ascii="Times New Roman" w:hAnsi="Times New Roman" w:cs="Times New Roman"/>
          <w:sz w:val="24"/>
          <w:szCs w:val="24"/>
        </w:rPr>
        <w:t xml:space="preserve">in the entire region. The Sultans ruling in those days played a great role towards conquering larger territories </w:t>
      </w:r>
      <w:r w:rsidR="005B79B6" w:rsidRPr="003B61C4">
        <w:rPr>
          <w:rFonts w:ascii="Times New Roman" w:hAnsi="Times New Roman" w:cs="Times New Roman"/>
          <w:sz w:val="24"/>
          <w:szCs w:val="24"/>
        </w:rPr>
        <w:t xml:space="preserve">which would be a benefit to their people and leadership. Constantinople is one of the many cities which was significant in improving and fostering trade the Asians and Europeans. It was definitely important to the </w:t>
      </w:r>
      <w:r w:rsidR="003E18F2" w:rsidRPr="003B61C4">
        <w:rPr>
          <w:rFonts w:ascii="Times New Roman" w:hAnsi="Times New Roman" w:cs="Times New Roman"/>
          <w:sz w:val="24"/>
          <w:szCs w:val="24"/>
        </w:rPr>
        <w:t xml:space="preserve">ruling governments in the days as it improved their ruling power and wealth. </w:t>
      </w:r>
    </w:p>
    <w:p w14:paraId="5F26261D" w14:textId="77777777" w:rsidR="003E37D1" w:rsidRPr="003B61C4" w:rsidRDefault="003B165A" w:rsidP="003B61C4">
      <w:pPr>
        <w:spacing w:line="480" w:lineRule="auto"/>
        <w:ind w:firstLine="720"/>
        <w:rPr>
          <w:rFonts w:ascii="Times New Roman" w:hAnsi="Times New Roman" w:cs="Times New Roman"/>
          <w:sz w:val="24"/>
          <w:szCs w:val="24"/>
        </w:rPr>
      </w:pPr>
      <w:r w:rsidRPr="003B61C4">
        <w:rPr>
          <w:rFonts w:ascii="Times New Roman" w:hAnsi="Times New Roman" w:cs="Times New Roman"/>
          <w:sz w:val="24"/>
          <w:szCs w:val="24"/>
        </w:rPr>
        <w:t>Sufism ended up in Asia Minor so-called Anatolia along with the Turkish nomads from Asia after the Turks were converted into Islam</w:t>
      </w:r>
      <w:r w:rsidR="00825FF7" w:rsidRPr="003B61C4">
        <w:rPr>
          <w:rFonts w:ascii="Times New Roman" w:hAnsi="Times New Roman" w:cs="Times New Roman"/>
          <w:sz w:val="24"/>
          <w:szCs w:val="24"/>
        </w:rPr>
        <w:t xml:space="preserve">. It led to a development of social and political power in the regions they resided. For that reason, they were forced to move to Anatolia. </w:t>
      </w:r>
      <w:r w:rsidR="00BF4B6E" w:rsidRPr="003B61C4">
        <w:rPr>
          <w:rFonts w:ascii="Times New Roman" w:hAnsi="Times New Roman" w:cs="Times New Roman"/>
          <w:sz w:val="24"/>
          <w:szCs w:val="24"/>
        </w:rPr>
        <w:t>The conquests began in 1018 in form of explorations</w:t>
      </w:r>
      <w:r w:rsidR="00CC3415" w:rsidRPr="003B61C4">
        <w:rPr>
          <w:rFonts w:ascii="Times New Roman" w:hAnsi="Times New Roman" w:cs="Times New Roman"/>
          <w:sz w:val="24"/>
          <w:szCs w:val="24"/>
        </w:rPr>
        <w:t xml:space="preserve">. In 1071, </w:t>
      </w:r>
      <w:r w:rsidR="00BF4B6E" w:rsidRPr="003B61C4">
        <w:rPr>
          <w:rFonts w:ascii="Times New Roman" w:hAnsi="Times New Roman" w:cs="Times New Roman"/>
          <w:sz w:val="24"/>
          <w:szCs w:val="24"/>
        </w:rPr>
        <w:t>they solidified</w:t>
      </w:r>
      <w:r w:rsidR="00CC3415" w:rsidRPr="003B61C4">
        <w:rPr>
          <w:rFonts w:ascii="Times New Roman" w:hAnsi="Times New Roman" w:cs="Times New Roman"/>
          <w:sz w:val="24"/>
          <w:szCs w:val="24"/>
        </w:rPr>
        <w:t xml:space="preserve"> immediately after winni</w:t>
      </w:r>
      <w:r w:rsidR="00BA6B84" w:rsidRPr="003B61C4">
        <w:rPr>
          <w:rFonts w:ascii="Times New Roman" w:hAnsi="Times New Roman" w:cs="Times New Roman"/>
          <w:sz w:val="24"/>
          <w:szCs w:val="24"/>
        </w:rPr>
        <w:t xml:space="preserve">ng the battle of </w:t>
      </w:r>
      <w:proofErr w:type="spellStart"/>
      <w:r w:rsidR="00BA6B84" w:rsidRPr="003B61C4">
        <w:rPr>
          <w:rFonts w:ascii="Times New Roman" w:hAnsi="Times New Roman" w:cs="Times New Roman"/>
          <w:sz w:val="24"/>
          <w:szCs w:val="24"/>
        </w:rPr>
        <w:t>Malazgirt</w:t>
      </w:r>
      <w:proofErr w:type="spellEnd"/>
      <w:r w:rsidR="00BA6B84" w:rsidRPr="003B61C4">
        <w:rPr>
          <w:rFonts w:ascii="Times New Roman" w:hAnsi="Times New Roman" w:cs="Times New Roman"/>
          <w:sz w:val="24"/>
          <w:szCs w:val="24"/>
        </w:rPr>
        <w:t xml:space="preserve">. They used religion to rule over the regions and acted as a significant way to spread Islamic religion throughout the </w:t>
      </w:r>
      <w:r w:rsidR="00A10B1A" w:rsidRPr="003B61C4">
        <w:rPr>
          <w:rFonts w:ascii="Times New Roman" w:hAnsi="Times New Roman" w:cs="Times New Roman"/>
          <w:sz w:val="24"/>
          <w:szCs w:val="24"/>
        </w:rPr>
        <w:t xml:space="preserve">Anatolia. </w:t>
      </w:r>
    </w:p>
    <w:p w14:paraId="55912084" w14:textId="77777777" w:rsidR="003E37D1" w:rsidRPr="003B61C4" w:rsidRDefault="003D5169" w:rsidP="003B61C4">
      <w:pPr>
        <w:spacing w:line="480" w:lineRule="auto"/>
        <w:ind w:firstLine="720"/>
        <w:rPr>
          <w:rFonts w:ascii="Times New Roman" w:hAnsi="Times New Roman" w:cs="Times New Roman"/>
          <w:sz w:val="24"/>
          <w:szCs w:val="24"/>
        </w:rPr>
      </w:pPr>
      <w:r w:rsidRPr="003B61C4">
        <w:rPr>
          <w:rFonts w:ascii="Times New Roman" w:hAnsi="Times New Roman" w:cs="Times New Roman"/>
          <w:sz w:val="24"/>
          <w:szCs w:val="24"/>
        </w:rPr>
        <w:t xml:space="preserve">The </w:t>
      </w:r>
      <w:r w:rsidR="009B664A" w:rsidRPr="003B61C4">
        <w:rPr>
          <w:rFonts w:ascii="Times New Roman" w:hAnsi="Times New Roman" w:cs="Times New Roman"/>
          <w:sz w:val="24"/>
          <w:szCs w:val="24"/>
        </w:rPr>
        <w:t xml:space="preserve">major Ottoman Sultans included Osman I, Mehmed II, and Sultan Mehmed. </w:t>
      </w:r>
      <w:r w:rsidR="00FE467D" w:rsidRPr="003B61C4">
        <w:rPr>
          <w:rFonts w:ascii="Times New Roman" w:hAnsi="Times New Roman" w:cs="Times New Roman"/>
          <w:sz w:val="24"/>
          <w:szCs w:val="24"/>
        </w:rPr>
        <w:t xml:space="preserve">Osman I led the Turkish tribes that lived in Anatolia. </w:t>
      </w:r>
      <w:r w:rsidR="00353117" w:rsidRPr="003B61C4">
        <w:rPr>
          <w:rFonts w:ascii="Times New Roman" w:hAnsi="Times New Roman" w:cs="Times New Roman"/>
          <w:sz w:val="24"/>
          <w:szCs w:val="24"/>
        </w:rPr>
        <w:t>Around 1299, Osman founded the Ottoman Empire. It is necessary to understand that the term “Ottoman”</w:t>
      </w:r>
      <w:r w:rsidR="00FE467D" w:rsidRPr="003B61C4">
        <w:rPr>
          <w:rFonts w:ascii="Times New Roman" w:hAnsi="Times New Roman" w:cs="Times New Roman"/>
          <w:sz w:val="24"/>
          <w:szCs w:val="24"/>
        </w:rPr>
        <w:t xml:space="preserve"> </w:t>
      </w:r>
      <w:r w:rsidR="00353117" w:rsidRPr="003B61C4">
        <w:rPr>
          <w:rFonts w:ascii="Times New Roman" w:hAnsi="Times New Roman" w:cs="Times New Roman"/>
          <w:sz w:val="24"/>
          <w:szCs w:val="24"/>
        </w:rPr>
        <w:t xml:space="preserve">was developed from Osman’s name </w:t>
      </w:r>
      <w:r w:rsidR="001E4F10" w:rsidRPr="003B61C4">
        <w:rPr>
          <w:rFonts w:ascii="Times New Roman" w:hAnsi="Times New Roman" w:cs="Times New Roman"/>
          <w:sz w:val="24"/>
          <w:szCs w:val="24"/>
        </w:rPr>
        <w:t xml:space="preserve">which in Arabic was “Uthman.” He developed a formal government which expanded under his reign. Mehmed II came into power in 1453. He </w:t>
      </w:r>
      <w:r w:rsidR="00B83BBD" w:rsidRPr="003B61C4">
        <w:rPr>
          <w:rFonts w:ascii="Times New Roman" w:hAnsi="Times New Roman" w:cs="Times New Roman"/>
          <w:sz w:val="24"/>
          <w:szCs w:val="24"/>
        </w:rPr>
        <w:t xml:space="preserve">led the Ottoman Turks to capture Constantinople’s ancient city, the Byzantine Empire’s capital. </w:t>
      </w:r>
      <w:r w:rsidR="00F907BD" w:rsidRPr="003B61C4">
        <w:rPr>
          <w:rFonts w:ascii="Times New Roman" w:hAnsi="Times New Roman" w:cs="Times New Roman"/>
          <w:sz w:val="24"/>
          <w:szCs w:val="24"/>
        </w:rPr>
        <w:t>Also, he ended the 1000-year Byzantine Empire rule. Lastly,</w:t>
      </w:r>
      <w:r w:rsidR="00045B2D" w:rsidRPr="003B61C4">
        <w:rPr>
          <w:rFonts w:ascii="Times New Roman" w:hAnsi="Times New Roman" w:cs="Times New Roman"/>
          <w:sz w:val="24"/>
          <w:szCs w:val="24"/>
        </w:rPr>
        <w:t xml:space="preserve"> S</w:t>
      </w:r>
      <w:r w:rsidR="00F907BD" w:rsidRPr="003B61C4">
        <w:rPr>
          <w:rFonts w:ascii="Times New Roman" w:hAnsi="Times New Roman" w:cs="Times New Roman"/>
          <w:sz w:val="24"/>
          <w:szCs w:val="24"/>
        </w:rPr>
        <w:t>u</w:t>
      </w:r>
      <w:r w:rsidR="00045B2D" w:rsidRPr="003B61C4">
        <w:rPr>
          <w:rFonts w:ascii="Times New Roman" w:hAnsi="Times New Roman" w:cs="Times New Roman"/>
          <w:sz w:val="24"/>
          <w:szCs w:val="24"/>
        </w:rPr>
        <w:t xml:space="preserve">ltan Mehmed changed </w:t>
      </w:r>
      <w:r w:rsidR="00F907BD" w:rsidRPr="003B61C4">
        <w:rPr>
          <w:rFonts w:ascii="Times New Roman" w:hAnsi="Times New Roman" w:cs="Times New Roman"/>
          <w:sz w:val="24"/>
          <w:szCs w:val="24"/>
        </w:rPr>
        <w:t xml:space="preserve">the city Istanbul to </w:t>
      </w:r>
      <w:r w:rsidR="00045B2D" w:rsidRPr="003B61C4">
        <w:rPr>
          <w:rFonts w:ascii="Times New Roman" w:hAnsi="Times New Roman" w:cs="Times New Roman"/>
          <w:sz w:val="24"/>
          <w:szCs w:val="24"/>
        </w:rPr>
        <w:t xml:space="preserve">the new capital of the Ottoman Empire. The city became an international center majorly on culture and trade. </w:t>
      </w:r>
    </w:p>
    <w:p w14:paraId="3B995D11" w14:textId="7B11E7FD" w:rsidR="006537ED" w:rsidRPr="003B61C4" w:rsidRDefault="006537ED" w:rsidP="003B61C4">
      <w:pPr>
        <w:spacing w:line="480" w:lineRule="auto"/>
        <w:ind w:firstLine="720"/>
        <w:rPr>
          <w:rFonts w:ascii="Times New Roman" w:hAnsi="Times New Roman" w:cs="Times New Roman"/>
          <w:sz w:val="24"/>
          <w:szCs w:val="24"/>
        </w:rPr>
      </w:pPr>
      <w:r w:rsidRPr="003B61C4">
        <w:rPr>
          <w:rFonts w:ascii="Times New Roman" w:hAnsi="Times New Roman" w:cs="Times New Roman"/>
          <w:sz w:val="24"/>
          <w:szCs w:val="24"/>
        </w:rPr>
        <w:lastRenderedPageBreak/>
        <w:t xml:space="preserve">Rumi was a renowned drunken Sufi for his </w:t>
      </w:r>
      <w:r w:rsidR="000555D2" w:rsidRPr="003B61C4">
        <w:rPr>
          <w:rFonts w:ascii="Times New Roman" w:hAnsi="Times New Roman" w:cs="Times New Roman"/>
          <w:sz w:val="24"/>
          <w:szCs w:val="24"/>
        </w:rPr>
        <w:t>ecstasy</w:t>
      </w:r>
      <w:r w:rsidRPr="003B61C4">
        <w:rPr>
          <w:rFonts w:ascii="Times New Roman" w:hAnsi="Times New Roman" w:cs="Times New Roman"/>
          <w:sz w:val="24"/>
          <w:szCs w:val="24"/>
        </w:rPr>
        <w:t xml:space="preserve"> in music, poetry, and dancing. People believed that Rumi had the abilities to turn round and round as he recited poetry. His dance formed the basis for the Mevlevi order or the so-called Whirling Dervishes that is after he died. The definition of Dervish is doorway, and the dancing style performed was believed to be a mystical portal existing between the cosmic and earthly worlds. The Mevlevi Dervishes are known to come from the Sufi mystical sect. This order was developed back in 1273 after Rumi died in Konya, the school that offered art lessons in the 13</w:t>
      </w:r>
      <w:r w:rsidRPr="003B61C4">
        <w:rPr>
          <w:rFonts w:ascii="Times New Roman" w:hAnsi="Times New Roman" w:cs="Times New Roman"/>
          <w:sz w:val="24"/>
          <w:szCs w:val="24"/>
          <w:vertAlign w:val="superscript"/>
        </w:rPr>
        <w:t>th</w:t>
      </w:r>
      <w:r w:rsidRPr="003B61C4">
        <w:rPr>
          <w:rFonts w:ascii="Times New Roman" w:hAnsi="Times New Roman" w:cs="Times New Roman"/>
          <w:sz w:val="24"/>
          <w:szCs w:val="24"/>
        </w:rPr>
        <w:t xml:space="preserve"> century under the Seljuk Turk sultans.</w:t>
      </w:r>
    </w:p>
    <w:p w14:paraId="05942B59" w14:textId="77777777" w:rsidR="00A32F46" w:rsidRPr="003B61C4" w:rsidRDefault="00E51E9A" w:rsidP="003B61C4">
      <w:pPr>
        <w:spacing w:line="480" w:lineRule="auto"/>
        <w:ind w:firstLine="720"/>
        <w:rPr>
          <w:rFonts w:ascii="Times New Roman" w:hAnsi="Times New Roman" w:cs="Times New Roman"/>
          <w:sz w:val="24"/>
          <w:szCs w:val="24"/>
        </w:rPr>
      </w:pPr>
      <w:r w:rsidRPr="003B61C4">
        <w:rPr>
          <w:rFonts w:ascii="Times New Roman" w:hAnsi="Times New Roman" w:cs="Times New Roman"/>
          <w:sz w:val="24"/>
          <w:szCs w:val="24"/>
        </w:rPr>
        <w:t>Constantinople was regarded as a s</w:t>
      </w:r>
      <w:r w:rsidR="00434D8E" w:rsidRPr="003B61C4">
        <w:rPr>
          <w:rFonts w:ascii="Times New Roman" w:hAnsi="Times New Roman" w:cs="Times New Roman"/>
          <w:sz w:val="24"/>
          <w:szCs w:val="24"/>
        </w:rPr>
        <w:t xml:space="preserve">ignificant city for the control of trade between Asia and Europe. The </w:t>
      </w:r>
      <w:r w:rsidR="008921A0" w:rsidRPr="003B61C4">
        <w:rPr>
          <w:rFonts w:ascii="Times New Roman" w:hAnsi="Times New Roman" w:cs="Times New Roman"/>
          <w:sz w:val="24"/>
          <w:szCs w:val="24"/>
        </w:rPr>
        <w:t xml:space="preserve">city was positioned on a strategic area where it was easy to block </w:t>
      </w:r>
      <w:r w:rsidR="009C1F69" w:rsidRPr="003B61C4">
        <w:rPr>
          <w:rFonts w:ascii="Times New Roman" w:hAnsi="Times New Roman" w:cs="Times New Roman"/>
          <w:sz w:val="24"/>
          <w:szCs w:val="24"/>
        </w:rPr>
        <w:t>ships from passin</w:t>
      </w:r>
      <w:r w:rsidR="008921A0" w:rsidRPr="003B61C4">
        <w:rPr>
          <w:rFonts w:ascii="Times New Roman" w:hAnsi="Times New Roman" w:cs="Times New Roman"/>
          <w:sz w:val="24"/>
          <w:szCs w:val="24"/>
        </w:rPr>
        <w:t xml:space="preserve">g between Mediterranean and Black sea. </w:t>
      </w:r>
      <w:r w:rsidR="009C1F69" w:rsidRPr="003B61C4">
        <w:rPr>
          <w:rFonts w:ascii="Times New Roman" w:hAnsi="Times New Roman" w:cs="Times New Roman"/>
          <w:sz w:val="24"/>
          <w:szCs w:val="24"/>
        </w:rPr>
        <w:t xml:space="preserve">Additionally, Constantinople possessed large amounts of wealth that came from pilgrimages and trade. </w:t>
      </w:r>
      <w:r w:rsidR="006E1E72" w:rsidRPr="003B61C4">
        <w:rPr>
          <w:rFonts w:ascii="Times New Roman" w:hAnsi="Times New Roman" w:cs="Times New Roman"/>
          <w:sz w:val="24"/>
          <w:szCs w:val="24"/>
        </w:rPr>
        <w:t xml:space="preserve">Young Sultan Mehmet </w:t>
      </w:r>
      <w:r w:rsidR="009F72B4" w:rsidRPr="003B61C4">
        <w:rPr>
          <w:rFonts w:ascii="Times New Roman" w:hAnsi="Times New Roman" w:cs="Times New Roman"/>
          <w:sz w:val="24"/>
          <w:szCs w:val="24"/>
        </w:rPr>
        <w:t>first conquered crusade led</w:t>
      </w:r>
      <w:r w:rsidR="003E18F2" w:rsidRPr="003B61C4">
        <w:rPr>
          <w:rFonts w:ascii="Times New Roman" w:hAnsi="Times New Roman" w:cs="Times New Roman"/>
          <w:sz w:val="24"/>
          <w:szCs w:val="24"/>
        </w:rPr>
        <w:t xml:space="preserve"> </w:t>
      </w:r>
      <w:r w:rsidR="009F72B4" w:rsidRPr="003B61C4">
        <w:rPr>
          <w:rFonts w:ascii="Times New Roman" w:hAnsi="Times New Roman" w:cs="Times New Roman"/>
          <w:sz w:val="24"/>
          <w:szCs w:val="24"/>
        </w:rPr>
        <w:t xml:space="preserve">by John Hunyadi. Then, </w:t>
      </w:r>
      <w:r w:rsidR="0012437B" w:rsidRPr="003B61C4">
        <w:rPr>
          <w:rFonts w:ascii="Times New Roman" w:hAnsi="Times New Roman" w:cs="Times New Roman"/>
          <w:sz w:val="24"/>
          <w:szCs w:val="24"/>
        </w:rPr>
        <w:t xml:space="preserve">after ascending in power, he reinforced the Ottoman navy as a preparation to attacking Constantinople. He was aged 21 by that time and he conquered Constantinople bringing to an end the reign of the Byzantine Empire. </w:t>
      </w:r>
    </w:p>
    <w:p w14:paraId="204FA477" w14:textId="77777777" w:rsidR="003E18F2" w:rsidRPr="003B61C4" w:rsidRDefault="003E18F2" w:rsidP="003B61C4">
      <w:pPr>
        <w:spacing w:line="480" w:lineRule="auto"/>
        <w:ind w:firstLine="720"/>
        <w:rPr>
          <w:rFonts w:ascii="Times New Roman" w:hAnsi="Times New Roman" w:cs="Times New Roman"/>
          <w:sz w:val="24"/>
          <w:szCs w:val="24"/>
        </w:rPr>
      </w:pPr>
      <w:r w:rsidRPr="003B61C4">
        <w:rPr>
          <w:rFonts w:ascii="Times New Roman" w:hAnsi="Times New Roman" w:cs="Times New Roman"/>
          <w:sz w:val="24"/>
          <w:szCs w:val="24"/>
        </w:rPr>
        <w:t xml:space="preserve">In conclusion, </w:t>
      </w:r>
      <w:r w:rsidR="003E45C5" w:rsidRPr="003B61C4">
        <w:rPr>
          <w:rFonts w:ascii="Times New Roman" w:hAnsi="Times New Roman" w:cs="Times New Roman"/>
          <w:sz w:val="24"/>
          <w:szCs w:val="24"/>
        </w:rPr>
        <w:t>Sufism is seen to spread in the entire Asian territories and some European regions like Turkey. It starts as a way of exploring the regions but with time, they begin to fight and conquer these regions. It is evident how Sultans are working towards ga</w:t>
      </w:r>
      <w:r w:rsidR="00AF31CC" w:rsidRPr="003B61C4">
        <w:rPr>
          <w:rFonts w:ascii="Times New Roman" w:hAnsi="Times New Roman" w:cs="Times New Roman"/>
          <w:sz w:val="24"/>
          <w:szCs w:val="24"/>
        </w:rPr>
        <w:t xml:space="preserve">ining more territorial areas by improving their leadership powers. However, the leadership of the Sultans is seen to have significant impacts like improving the standards of the regions through </w:t>
      </w:r>
      <w:r w:rsidR="001F2CDD" w:rsidRPr="003B61C4">
        <w:rPr>
          <w:rFonts w:ascii="Times New Roman" w:hAnsi="Times New Roman" w:cs="Times New Roman"/>
          <w:sz w:val="24"/>
          <w:szCs w:val="24"/>
        </w:rPr>
        <w:t>enhancing the trade and cultural activities. Areas like Constantinople are used to captured and used to control trade between Asia and Europe.</w:t>
      </w:r>
    </w:p>
    <w:p w14:paraId="2A652660" w14:textId="77777777" w:rsidR="0098444E" w:rsidRDefault="0098444E" w:rsidP="006537ED">
      <w:pPr>
        <w:ind w:firstLine="720"/>
      </w:pPr>
    </w:p>
    <w:p w14:paraId="057DECBF" w14:textId="77777777" w:rsidR="006537ED" w:rsidRDefault="006537ED"/>
    <w:p w14:paraId="4AF013E2" w14:textId="77777777" w:rsidR="006537ED" w:rsidRDefault="006537ED"/>
    <w:p w14:paraId="77379D4A" w14:textId="77777777" w:rsidR="006537ED" w:rsidRDefault="006537ED">
      <w:r>
        <w:t xml:space="preserve"> </w:t>
      </w:r>
    </w:p>
    <w:p w14:paraId="2B9A1812" w14:textId="77777777" w:rsidR="006537ED" w:rsidRDefault="006537ED"/>
    <w:sectPr w:rsidR="006537E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F67C7" w14:textId="77777777" w:rsidR="000E5DFF" w:rsidRDefault="000E5DFF" w:rsidP="003B61C4">
      <w:pPr>
        <w:spacing w:after="0" w:line="240" w:lineRule="auto"/>
      </w:pPr>
      <w:r>
        <w:separator/>
      </w:r>
    </w:p>
  </w:endnote>
  <w:endnote w:type="continuationSeparator" w:id="0">
    <w:p w14:paraId="1205C9AF" w14:textId="77777777" w:rsidR="000E5DFF" w:rsidRDefault="000E5DFF" w:rsidP="003B6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6164C" w14:textId="77777777" w:rsidR="000E5DFF" w:rsidRDefault="000E5DFF" w:rsidP="003B61C4">
      <w:pPr>
        <w:spacing w:after="0" w:line="240" w:lineRule="auto"/>
      </w:pPr>
      <w:r>
        <w:separator/>
      </w:r>
    </w:p>
  </w:footnote>
  <w:footnote w:type="continuationSeparator" w:id="0">
    <w:p w14:paraId="4A279FAF" w14:textId="77777777" w:rsidR="000E5DFF" w:rsidRDefault="000E5DFF" w:rsidP="003B6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5477215"/>
      <w:docPartObj>
        <w:docPartGallery w:val="Page Numbers (Top of Page)"/>
        <w:docPartUnique/>
      </w:docPartObj>
    </w:sdtPr>
    <w:sdtEndPr>
      <w:rPr>
        <w:noProof/>
      </w:rPr>
    </w:sdtEndPr>
    <w:sdtContent>
      <w:p w14:paraId="5600988C" w14:textId="77777777" w:rsidR="003B61C4" w:rsidRDefault="003B61C4">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6FE92233" w14:textId="77777777" w:rsidR="003B61C4" w:rsidRDefault="003B61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TcxMrewMDU2tTRW0lEKTi0uzszPAykwrAUAP3J1gSwAAAA="/>
  </w:docVars>
  <w:rsids>
    <w:rsidRoot w:val="003762D8"/>
    <w:rsid w:val="00045B2D"/>
    <w:rsid w:val="000555D2"/>
    <w:rsid w:val="000E5DFF"/>
    <w:rsid w:val="0012437B"/>
    <w:rsid w:val="001C6F63"/>
    <w:rsid w:val="001E4F10"/>
    <w:rsid w:val="001F2CDD"/>
    <w:rsid w:val="00353117"/>
    <w:rsid w:val="003762D8"/>
    <w:rsid w:val="003B165A"/>
    <w:rsid w:val="003B61C4"/>
    <w:rsid w:val="003D1CBA"/>
    <w:rsid w:val="003D5169"/>
    <w:rsid w:val="003E18F2"/>
    <w:rsid w:val="003E2852"/>
    <w:rsid w:val="003E37D1"/>
    <w:rsid w:val="003E45C5"/>
    <w:rsid w:val="00434D8E"/>
    <w:rsid w:val="005B79B6"/>
    <w:rsid w:val="005C31B9"/>
    <w:rsid w:val="006537ED"/>
    <w:rsid w:val="006E1E72"/>
    <w:rsid w:val="00825FF7"/>
    <w:rsid w:val="00866F69"/>
    <w:rsid w:val="008921A0"/>
    <w:rsid w:val="00897980"/>
    <w:rsid w:val="009173E2"/>
    <w:rsid w:val="0097549A"/>
    <w:rsid w:val="0098444E"/>
    <w:rsid w:val="009B664A"/>
    <w:rsid w:val="009C1F69"/>
    <w:rsid w:val="009F72B4"/>
    <w:rsid w:val="00A10B1A"/>
    <w:rsid w:val="00A32F46"/>
    <w:rsid w:val="00AF31CC"/>
    <w:rsid w:val="00B11A00"/>
    <w:rsid w:val="00B1213E"/>
    <w:rsid w:val="00B83BBD"/>
    <w:rsid w:val="00BA6B84"/>
    <w:rsid w:val="00BF4B6E"/>
    <w:rsid w:val="00CC3415"/>
    <w:rsid w:val="00E51E9A"/>
    <w:rsid w:val="00ED1ABC"/>
    <w:rsid w:val="00F907BD"/>
    <w:rsid w:val="00FE4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B8EA0"/>
  <w15:chartTrackingRefBased/>
  <w15:docId w15:val="{2669BBF3-0326-4E0B-A939-663099E57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6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1C4"/>
  </w:style>
  <w:style w:type="paragraph" w:styleId="Footer">
    <w:name w:val="footer"/>
    <w:basedOn w:val="Normal"/>
    <w:link w:val="FooterChar"/>
    <w:uiPriority w:val="99"/>
    <w:unhideWhenUsed/>
    <w:rsid w:val="003B6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1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05-08T18:56:00Z</dcterms:created>
  <dcterms:modified xsi:type="dcterms:W3CDTF">2021-05-08T18:58:00Z</dcterms:modified>
</cp:coreProperties>
</file>